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1"/>
        <w:tblW w:w="0" w:type="auto"/>
        <w:tblInd w:w="178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97"/>
        <w:gridCol w:w="329"/>
        <w:gridCol w:w="2160"/>
        <w:gridCol w:w="778"/>
        <w:gridCol w:w="3545"/>
      </w:tblGrid>
      <w:tr w:rsidR="001067FC" w:rsidRPr="000D2D08" w14:paraId="635CABFC" w14:textId="77777777">
        <w:trPr>
          <w:trHeight w:val="1861"/>
        </w:trPr>
        <w:tc>
          <w:tcPr>
            <w:tcW w:w="4697" w:type="dxa"/>
            <w:tcBorders>
              <w:bottom w:val="single" w:sz="4" w:space="0" w:color="221F1F"/>
              <w:right w:val="single" w:sz="4" w:space="0" w:color="221F1F"/>
            </w:tcBorders>
          </w:tcPr>
          <w:p w14:paraId="4061515A" w14:textId="17F98C8A" w:rsidR="001067FC" w:rsidRPr="000D2D08" w:rsidRDefault="005F799B">
            <w:pPr>
              <w:pStyle w:val="TableParagraph"/>
              <w:spacing w:before="240" w:line="276" w:lineRule="auto"/>
              <w:ind w:left="120"/>
              <w:jc w:val="center"/>
              <w:rPr>
                <w:rFonts w:ascii="Times New Roman" w:hAnsi="Times New Roman" w:cstheme="minorBidi"/>
                <w:b/>
                <w:sz w:val="28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>緩刑條件令</w:t>
            </w:r>
          </w:p>
          <w:p w14:paraId="707ACE06" w14:textId="709E9CB1" w:rsidR="001067FC" w:rsidRPr="000D2D08" w:rsidRDefault="005F799B">
            <w:pPr>
              <w:pStyle w:val="TableParagraph"/>
              <w:spacing w:before="123" w:line="242" w:lineRule="auto"/>
              <w:ind w:right="619" w:firstLine="1"/>
              <w:jc w:val="center"/>
              <w:rPr>
                <w:rFonts w:ascii="Times New Roman" w:hAnsi="Times New Roman" w:cstheme="minorBidi"/>
                <w:b/>
                <w:sz w:val="24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sz w:val="24"/>
                <w:lang w:eastAsia="zh-TW"/>
              </w:rPr>
              <w:t>在判決有罪或無判決延期審理之後</w:t>
            </w:r>
          </w:p>
        </w:tc>
        <w:tc>
          <w:tcPr>
            <w:tcW w:w="3267" w:type="dxa"/>
            <w:gridSpan w:val="3"/>
            <w:tcBorders>
              <w:left w:val="single" w:sz="4" w:space="0" w:color="221F1F"/>
              <w:bottom w:val="single" w:sz="4" w:space="0" w:color="221F1F"/>
              <w:right w:val="single" w:sz="4" w:space="0" w:color="221F1F"/>
            </w:tcBorders>
          </w:tcPr>
          <w:p w14:paraId="323E9E56" w14:textId="3D5F8FDA" w:rsidR="001067FC" w:rsidRPr="000D2D08" w:rsidRDefault="005F799B">
            <w:pPr>
              <w:pStyle w:val="TableParagraph"/>
              <w:spacing w:before="128"/>
              <w:ind w:left="167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卷宗號</w:t>
            </w:r>
          </w:p>
        </w:tc>
        <w:tc>
          <w:tcPr>
            <w:tcW w:w="3545" w:type="dxa"/>
            <w:tcBorders>
              <w:left w:val="single" w:sz="4" w:space="0" w:color="221F1F"/>
              <w:bottom w:val="single" w:sz="4" w:space="0" w:color="221F1F"/>
            </w:tcBorders>
          </w:tcPr>
          <w:p w14:paraId="274D2149" w14:textId="2B515309" w:rsidR="001067FC" w:rsidRPr="000D2D08" w:rsidRDefault="00AC5699">
            <w:pPr>
              <w:pStyle w:val="TableParagraph"/>
              <w:spacing w:before="120"/>
              <w:ind w:left="464" w:right="876" w:hanging="298"/>
              <w:rPr>
                <w:rFonts w:ascii="Times New Roman" w:hAnsi="Times New Roman" w:cstheme="minorBidi"/>
                <w:b/>
                <w:sz w:val="28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mc:AlternateContent>
                <mc:Choice Requires="wpg">
                  <w:drawing>
                    <wp:anchor distT="0" distB="0" distL="0" distR="0" simplePos="0" relativeHeight="251632128" behindDoc="1" locked="0" layoutInCell="1" allowOverlap="1" wp14:anchorId="0F43EBBC" wp14:editId="3BB7436B">
                      <wp:simplePos x="0" y="0"/>
                      <wp:positionH relativeFrom="column">
                        <wp:posOffset>1496434</wp:posOffset>
                      </wp:positionH>
                      <wp:positionV relativeFrom="paragraph">
                        <wp:posOffset>89050</wp:posOffset>
                      </wp:positionV>
                      <wp:extent cx="566420" cy="542925"/>
                      <wp:effectExtent l="0" t="0" r="0" b="0"/>
                      <wp:wrapNone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66420" cy="542925"/>
                                <a:chOff x="0" y="0"/>
                                <a:chExt cx="566420" cy="54292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Image 3"/>
                                <pic:cNvPicPr/>
                              </pic:nvPicPr>
                              <pic:blipFill>
                                <a:blip r:embed="rId7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65939" cy="5429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E1CC141" id="Group 2" o:spid="_x0000_s1026" style="position:absolute;margin-left:117.85pt;margin-top:7pt;width:44.6pt;height:42.75pt;z-index:-251684352;mso-wrap-distance-left:0;mso-wrap-distance-right:0" coordsize="5664,54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">
                      <v:shape id="Image 3" o:spid="_x0000_s1027" type="#_x0000_t75" style="position:absolute;width:5659;height:5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">
                        <v:imagedata r:id="rId8" o:title=""/>
                      </v:shape>
                    </v:group>
                  </w:pict>
                </mc:Fallback>
              </mc:AlternateContent>
            </w:r>
            <w:r w:rsidR="005F799B" w:rsidRPr="000D2D0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>麻薩諸塞州初審法院</w:t>
            </w:r>
          </w:p>
          <w:p w14:paraId="5502B167" w14:textId="03A224B8" w:rsidR="001067FC" w:rsidRPr="000D2D08" w:rsidRDefault="005F799B">
            <w:pPr>
              <w:pStyle w:val="TableParagraph"/>
              <w:spacing w:before="160"/>
              <w:ind w:left="159"/>
              <w:rPr>
                <w:rFonts w:ascii="Times New Roman" w:hAnsi="Times New Roman" w:cstheme="minorBidi"/>
                <w:b/>
                <w:sz w:val="28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>高級法院</w:t>
            </w:r>
          </w:p>
        </w:tc>
      </w:tr>
      <w:tr w:rsidR="001067FC" w:rsidRPr="000D2D08" w14:paraId="493895C4" w14:textId="77777777">
        <w:trPr>
          <w:trHeight w:val="891"/>
        </w:trPr>
        <w:tc>
          <w:tcPr>
            <w:tcW w:w="7186" w:type="dxa"/>
            <w:gridSpan w:val="3"/>
            <w:tcBorders>
              <w:top w:val="single" w:sz="4" w:space="0" w:color="221F1F"/>
              <w:right w:val="single" w:sz="4" w:space="0" w:color="221F1F"/>
            </w:tcBorders>
          </w:tcPr>
          <w:p w14:paraId="753ECE24" w14:textId="5FF7D6D4" w:rsidR="001067FC" w:rsidRPr="000D2D08" w:rsidRDefault="005F799B">
            <w:pPr>
              <w:pStyle w:val="TableParagraph"/>
              <w:spacing w:before="122"/>
              <w:ind w:left="152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緩刑犯姓名</w:t>
            </w:r>
          </w:p>
        </w:tc>
        <w:tc>
          <w:tcPr>
            <w:tcW w:w="4323" w:type="dxa"/>
            <w:gridSpan w:val="2"/>
            <w:tcBorders>
              <w:top w:val="single" w:sz="4" w:space="0" w:color="221F1F"/>
              <w:left w:val="single" w:sz="4" w:space="0" w:color="221F1F"/>
            </w:tcBorders>
          </w:tcPr>
          <w:p w14:paraId="057734FE" w14:textId="1785C28F" w:rsidR="001067FC" w:rsidRPr="000D2D08" w:rsidRDefault="00AC5699">
            <w:pPr>
              <w:pStyle w:val="TableParagraph"/>
              <w:spacing w:before="122"/>
              <w:ind w:left="160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noProof/>
              </w:rPr>
              <mc:AlternateContent>
                <mc:Choice Requires="wpg">
                  <w:drawing>
                    <wp:anchor distT="0" distB="0" distL="0" distR="0" simplePos="0" relativeHeight="251635200" behindDoc="1" locked="0" layoutInCell="1" allowOverlap="1" wp14:anchorId="00A23B96" wp14:editId="6AD4A98E">
                      <wp:simplePos x="0" y="0"/>
                      <wp:positionH relativeFrom="column">
                        <wp:posOffset>14979</wp:posOffset>
                      </wp:positionH>
                      <wp:positionV relativeFrom="paragraph">
                        <wp:posOffset>218489</wp:posOffset>
                      </wp:positionV>
                      <wp:extent cx="2718435" cy="345440"/>
                      <wp:effectExtent l="0" t="0" r="0" b="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718435" cy="345440"/>
                                <a:chOff x="0" y="0"/>
                                <a:chExt cx="2718435" cy="345440"/>
                              </a:xfrm>
                            </wpg:grpSpPr>
                            <wps:wsp>
                              <wps:cNvPr id="5" name="Graphic 5"/>
                              <wps:cNvSpPr/>
                              <wps:spPr>
                                <a:xfrm>
                                  <a:off x="0" y="0"/>
                                  <a:ext cx="2718435" cy="3454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718435" h="345440">
                                      <a:moveTo>
                                        <a:pt x="271827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345440"/>
                                      </a:lnTo>
                                      <a:lnTo>
                                        <a:pt x="2718270" y="345440"/>
                                      </a:lnTo>
                                      <a:lnTo>
                                        <a:pt x="271827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6D73959" id="Group 4" o:spid="_x0000_s1026" style="position:absolute;margin-left:1.2pt;margin-top:17.2pt;width:214.05pt;height:27.2pt;z-index:-251681280;mso-wrap-distance-left:0;mso-wrap-distance-right:0" coordsize="27184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">
                      <v:shape id="Graphic 5" o:spid="_x0000_s1027" style="position:absolute;width:27184;height:3454;visibility:visible;mso-wrap-style:square;v-text-anchor:top" coordsize="2718435,34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" path="m2718270,l,,,345440r2718270,l2718270,xe" stroked="f">
                        <v:path arrowok="t"/>
                      </v:shape>
                    </v:group>
                  </w:pict>
                </mc:Fallback>
              </mc:AlternateConten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縣</w:t>
            </w:r>
          </w:p>
        </w:tc>
      </w:tr>
      <w:tr w:rsidR="001067FC" w:rsidRPr="000D2D08" w14:paraId="46AB8682" w14:textId="77777777">
        <w:trPr>
          <w:trHeight w:val="5678"/>
        </w:trPr>
        <w:tc>
          <w:tcPr>
            <w:tcW w:w="5026" w:type="dxa"/>
            <w:gridSpan w:val="2"/>
          </w:tcPr>
          <w:p w14:paraId="1AD66176" w14:textId="004ED7C1" w:rsidR="001067FC" w:rsidRPr="000D2D08" w:rsidRDefault="005F799B">
            <w:pPr>
              <w:pStyle w:val="TableParagraph"/>
              <w:spacing w:before="233"/>
              <w:ind w:left="152"/>
              <w:rPr>
                <w:rFonts w:ascii="Times New Roman" w:hAnsi="Times New Roman" w:cstheme="minorBidi"/>
                <w:b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緩刑犯：</w:t>
            </w:r>
          </w:p>
          <w:p w14:paraId="2D65BCDE" w14:textId="77777777" w:rsidR="001067FC" w:rsidRPr="000D2D08" w:rsidRDefault="001067FC">
            <w:pPr>
              <w:pStyle w:val="TableParagraph"/>
              <w:spacing w:before="118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330B51B0" w14:textId="5C2A7E4D" w:rsidR="001067FC" w:rsidRPr="000D2D08" w:rsidRDefault="005F799B">
            <w:pPr>
              <w:pStyle w:val="TableParagraph"/>
              <w:spacing w:after="20" w:line="276" w:lineRule="auto"/>
              <w:ind w:left="166" w:right="195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本人已被法院判處緩刑。本人將遵守法庭規定的緩刑條件。如果本人違反以下任何條件，本人可能會被逮捕或被勒令出庭，本人的緩刑條件可能會更改，本人的緩刑期限可能會延長，本人的緩刑可能會被撤銷，本人也可能會被判處監禁。</w:t>
            </w:r>
          </w:p>
          <w:p w14:paraId="544999E3" w14:textId="77777777" w:rsidR="001067FC" w:rsidRPr="000D2D08" w:rsidRDefault="00AC5699">
            <w:pPr>
              <w:pStyle w:val="TableParagraph"/>
              <w:ind w:left="191"/>
              <w:rPr>
                <w:rFonts w:ascii="Times New Roman" w:hAnsi="Times New Roman" w:cstheme="minorBidi"/>
                <w:sz w:val="20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</w:rPr>
              <w:drawing>
                <wp:inline distT="0" distB="0" distL="0" distR="0" wp14:anchorId="7B799209" wp14:editId="01E46CC4">
                  <wp:extent cx="1143000" cy="1066800"/>
                  <wp:effectExtent l="0" t="0" r="0" b="0"/>
                  <wp:docPr id="6" name="Imag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A18836" w14:textId="52338A2E" w:rsidR="001067FC" w:rsidRPr="000D2D08" w:rsidRDefault="005F799B">
            <w:pPr>
              <w:pStyle w:val="TableParagraph"/>
              <w:spacing w:before="166"/>
              <w:ind w:left="152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（譯文的二維碼連結）</w:t>
            </w:r>
          </w:p>
        </w:tc>
        <w:tc>
          <w:tcPr>
            <w:tcW w:w="6483" w:type="dxa"/>
            <w:gridSpan w:val="3"/>
          </w:tcPr>
          <w:p w14:paraId="1DF344EE" w14:textId="04C0E67D" w:rsidR="001067FC" w:rsidRPr="000D2D08" w:rsidRDefault="005F799B">
            <w:pPr>
              <w:pStyle w:val="TableParagraph"/>
              <w:tabs>
                <w:tab w:val="left" w:pos="5204"/>
              </w:tabs>
              <w:spacing w:before="241"/>
              <w:ind w:left="150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本人已被法院判處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21F1F"/>
                <w:lang w:eastAsia="zh-TW"/>
              </w:rPr>
              <w:tab/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年緩刑。</w:t>
            </w:r>
          </w:p>
          <w:p w14:paraId="18A8129D" w14:textId="6191C6B8" w:rsidR="001067FC" w:rsidRPr="000D2D08" w:rsidRDefault="005F799B">
            <w:pPr>
              <w:pStyle w:val="TableParagraph"/>
              <w:spacing w:before="119"/>
              <w:ind w:left="149"/>
              <w:rPr>
                <w:rFonts w:ascii="Times New Roman" w:hAnsi="Times New Roman" w:cstheme="minorBidi"/>
                <w:b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本人的緩刑期：</w:t>
            </w:r>
          </w:p>
          <w:p w14:paraId="1FDB7D65" w14:textId="77777777" w:rsidR="005F5869" w:rsidRPr="000D2D08" w:rsidRDefault="005F5869" w:rsidP="005F5869">
            <w:pPr>
              <w:pStyle w:val="TableParagraph"/>
              <w:tabs>
                <w:tab w:val="left" w:pos="524"/>
                <w:tab w:val="left" w:pos="530"/>
              </w:tabs>
              <w:spacing w:before="1"/>
              <w:ind w:left="524" w:right="453" w:hanging="341"/>
              <w:rPr>
                <w:rFonts w:ascii="Times New Roman" w:hAnsi="Times New Roman" w:cstheme="minorBidi"/>
                <w:lang w:eastAsia="zh-TW"/>
              </w:rPr>
            </w:pPr>
          </w:p>
          <w:p w14:paraId="02DED4B3" w14:textId="3B2CCFCE" w:rsidR="001067FC" w:rsidRPr="000D2D08" w:rsidRDefault="005F5869" w:rsidP="005F5869">
            <w:pPr>
              <w:pStyle w:val="TableParagraph"/>
              <w:spacing w:before="1"/>
              <w:ind w:left="554" w:right="453" w:hanging="349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79EE12B6" wp14:editId="3D50BCD7">
                  <wp:extent cx="140335" cy="140335"/>
                  <wp:effectExtent l="0" t="0" r="0" b="0"/>
                  <wp:docPr id="108892754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40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ab/>
            </w:r>
            <w:r w:rsidR="005F799B" w:rsidRPr="000D2D08">
              <w:rPr>
                <w:rFonts w:ascii="Times New Roman" w:hAnsi="Times New Roman" w:hint="eastAsia"/>
                <w:lang w:eastAsia="zh-TW"/>
              </w:rPr>
              <w:t>自我從監禁或民事監護獲釋開始，以時間較晚者為准。</w:t>
            </w:r>
          </w:p>
          <w:p w14:paraId="2C240451" w14:textId="77777777" w:rsidR="005F5869" w:rsidRPr="000D2D08" w:rsidRDefault="005F5869" w:rsidP="005F5869">
            <w:pPr>
              <w:pStyle w:val="TableParagraph"/>
              <w:spacing w:before="1"/>
              <w:ind w:left="554" w:right="453" w:hanging="349"/>
              <w:rPr>
                <w:rFonts w:ascii="Times New Roman" w:hAnsi="Times New Roman" w:cstheme="minorBidi"/>
                <w:lang w:eastAsia="zh-TW"/>
              </w:rPr>
            </w:pPr>
          </w:p>
          <w:p w14:paraId="39928B54" w14:textId="7B851DAA" w:rsidR="001067FC" w:rsidRPr="000D2D08" w:rsidRDefault="005F5869" w:rsidP="005F5869">
            <w:pPr>
              <w:pStyle w:val="TableParagraph"/>
              <w:ind w:left="554" w:hanging="349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1CB6782" wp14:editId="034ED546">
                  <wp:extent cx="140335" cy="140335"/>
                  <wp:effectExtent l="0" t="0" r="0" b="0"/>
                  <wp:docPr id="118216526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40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ab/>
              <w:t xml:space="preserve"> </w:t>
            </w:r>
            <w:r w:rsidR="005F799B" w:rsidRPr="000D2D08">
              <w:rPr>
                <w:rFonts w:ascii="Times New Roman" w:hAnsi="Times New Roman" w:hint="eastAsia"/>
                <w:lang w:eastAsia="zh-TW"/>
              </w:rPr>
              <w:t>始於今天。</w:t>
            </w:r>
          </w:p>
          <w:p w14:paraId="45F7E71D" w14:textId="12B26D41" w:rsidR="001067FC" w:rsidRPr="000D2D08" w:rsidRDefault="005F799B">
            <w:pPr>
              <w:pStyle w:val="TableParagraph"/>
              <w:spacing w:before="119"/>
              <w:ind w:left="149"/>
              <w:rPr>
                <w:rFonts w:ascii="Times New Roman" w:hAnsi="Times New Roman" w:cstheme="minorBidi"/>
                <w:b/>
                <w:color w:val="221F1F"/>
                <w:spacing w:val="-2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守法積分：</w:t>
            </w:r>
          </w:p>
          <w:p w14:paraId="6BC4BBD4" w14:textId="77777777" w:rsidR="005F5869" w:rsidRPr="000D2D08" w:rsidRDefault="005F5869" w:rsidP="005F5869">
            <w:pPr>
              <w:rPr>
                <w:rFonts w:ascii="Times New Roman" w:hAnsi="Times New Roman" w:cstheme="minorBidi"/>
                <w:lang w:eastAsia="zh-TW"/>
              </w:rPr>
            </w:pPr>
          </w:p>
          <w:p w14:paraId="526A2CF5" w14:textId="05A0B903" w:rsidR="001067FC" w:rsidRPr="000D2D08" w:rsidRDefault="005F5869" w:rsidP="005F5869">
            <w:pPr>
              <w:pStyle w:val="TableParagraph"/>
              <w:spacing w:before="1" w:line="276" w:lineRule="auto"/>
              <w:ind w:left="582" w:right="224" w:hanging="391"/>
              <w:rPr>
                <w:rFonts w:ascii="Times New Roman" w:hAnsi="Times New Roman" w:cstheme="minorBidi"/>
                <w:b/>
                <w:color w:val="221F1F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7456AA1A" wp14:editId="3BC8A57A">
                  <wp:extent cx="140335" cy="140335"/>
                  <wp:effectExtent l="0" t="0" r="0" b="0"/>
                  <wp:docPr id="645918416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40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ab/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本人因犯罪——但並非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 xml:space="preserve">G.L. c. 6, 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§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 xml:space="preserve"> 178C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所述的性犯罪，在拘禁期之後，被判處一年以上的緩刑。自本人緩刑釋放回到社區第二年開始，如果本人遵循規定條件，本人將每月獲得積分，以便縮短緩刑期，在本人緩刑第二年，按每月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>5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天的比例計算，第三年及其後則每月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>10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天。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 xml:space="preserve"> G.L.</w:t>
            </w:r>
          </w:p>
          <w:p w14:paraId="4E4BA2A6" w14:textId="2607D943" w:rsidR="001067FC" w:rsidRPr="000D2D08" w:rsidRDefault="005F799B">
            <w:pPr>
              <w:pStyle w:val="TableParagraph"/>
              <w:spacing w:line="276" w:lineRule="auto"/>
              <w:ind w:left="523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c. 276,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§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87B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。如果本人違反這些條件，則可能會失去積分。</w:t>
            </w:r>
          </w:p>
        </w:tc>
      </w:tr>
      <w:tr w:rsidR="001067FC" w:rsidRPr="000D2D08" w14:paraId="5D84D327" w14:textId="77777777">
        <w:trPr>
          <w:trHeight w:val="5371"/>
        </w:trPr>
        <w:tc>
          <w:tcPr>
            <w:tcW w:w="11509" w:type="dxa"/>
            <w:gridSpan w:val="5"/>
          </w:tcPr>
          <w:p w14:paraId="3D53F8A7" w14:textId="65DD33EB" w:rsidR="001067FC" w:rsidRPr="000D2D08" w:rsidRDefault="005F799B">
            <w:pPr>
              <w:pStyle w:val="TableParagraph"/>
              <w:spacing w:before="242"/>
              <w:ind w:left="45"/>
              <w:jc w:val="center"/>
              <w:rPr>
                <w:rFonts w:ascii="Times New Roman" w:hAnsi="Times New Roman" w:cstheme="minorBidi"/>
                <w:b/>
                <w:sz w:val="24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sz w:val="24"/>
                <w:lang w:eastAsia="zh-TW"/>
              </w:rPr>
              <w:t>通用緩刑條件</w:t>
            </w:r>
          </w:p>
          <w:p w14:paraId="5976E6D3" w14:textId="77777777" w:rsidR="001067FC" w:rsidRPr="000D2D08" w:rsidRDefault="001067FC">
            <w:pPr>
              <w:pStyle w:val="TableParagraph"/>
              <w:spacing w:before="13"/>
              <w:ind w:left="0"/>
              <w:rPr>
                <w:rFonts w:ascii="Times New Roman" w:hAnsi="Times New Roman" w:cstheme="minorBidi"/>
                <w:sz w:val="24"/>
              </w:rPr>
            </w:pPr>
          </w:p>
          <w:p w14:paraId="4182036B" w14:textId="74D81C1D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遵守所有法庭命令及所有聯邦、州和地方法律。</w:t>
            </w:r>
          </w:p>
          <w:p w14:paraId="33CA06C0" w14:textId="77777777" w:rsidR="001067FC" w:rsidRPr="000D2D08" w:rsidRDefault="001067FC">
            <w:pPr>
              <w:pStyle w:val="TableParagraph"/>
              <w:spacing w:before="86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6871B649" w14:textId="6F567C60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  <w:tab w:val="left" w:pos="11036"/>
              </w:tabs>
              <w:spacing w:before="1" w:line="276" w:lineRule="auto"/>
              <w:ind w:right="364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按照指示，與緩刑監督官保持聯繫，並在規定的時間和地點向緩刑監督官報告。緩刑監管部門的聯繫方式如下：</w:t>
            </w:r>
            <w:r w:rsidRPr="000D2D08">
              <w:rPr>
                <w:rFonts w:ascii="Times New Roman" w:hAnsi="Times New Roman"/>
                <w:color w:val="57585B"/>
                <w:u w:val="single" w:color="221F1F"/>
                <w:lang w:eastAsia="zh-TW"/>
              </w:rPr>
              <w:tab/>
            </w: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。</w:t>
            </w:r>
          </w:p>
          <w:p w14:paraId="6D6AF3BF" w14:textId="48FDB3EB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250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簽署監督與核查遵守這些條件所需的所有檔。</w:t>
            </w:r>
          </w:p>
          <w:p w14:paraId="3B15CF70" w14:textId="77777777" w:rsidR="001067FC" w:rsidRPr="000D2D08" w:rsidRDefault="001067FC">
            <w:pPr>
              <w:pStyle w:val="TableParagraph"/>
              <w:spacing w:before="77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4EC3C8A3" w14:textId="1CD3FCF0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1" w:line="276" w:lineRule="auto"/>
              <w:ind w:right="585" w:hanging="433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若本人居住地或工作有變，本人將立即通知緩刑監督官，並在每次預定會面時告知緩刑監督官本人的居住地。若本人被監禁，本人將在獲釋後</w:t>
            </w:r>
            <w:r w:rsidRPr="000D2D08">
              <w:rPr>
                <w:rFonts w:ascii="Times New Roman" w:hAnsi="Times New Roman"/>
                <w:color w:val="57585B"/>
                <w:lang w:eastAsia="zh-TW"/>
              </w:rPr>
              <w:t>48</w:t>
            </w: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小時內或在週末或法庭假日後的下一個工作日向緩刑監管部門報告。</w:t>
            </w:r>
          </w:p>
          <w:p w14:paraId="47F503F5" w14:textId="77777777" w:rsidR="001067FC" w:rsidRPr="000D2D08" w:rsidRDefault="001067FC">
            <w:pPr>
              <w:pStyle w:val="TableParagraph"/>
              <w:spacing w:before="44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1DA5B9AE" w14:textId="5E58D4BC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1"/>
              </w:tabs>
              <w:ind w:left="74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允許緩刑監管部門到我家或其他地方探視本人。</w:t>
            </w:r>
          </w:p>
          <w:p w14:paraId="79D0FC5C" w14:textId="77777777" w:rsidR="001067FC" w:rsidRPr="000D2D08" w:rsidRDefault="001067FC">
            <w:pPr>
              <w:pStyle w:val="TableParagraph"/>
              <w:spacing w:before="77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616E3F72" w14:textId="68BA3D5C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除非得到緩刑監督官或法庭的許可，否則本人不會離開麻薩諸塞州。</w:t>
            </w:r>
          </w:p>
        </w:tc>
      </w:tr>
    </w:tbl>
    <w:p w14:paraId="4BA557BC" w14:textId="77777777" w:rsidR="001067FC" w:rsidRPr="000D2D08" w:rsidRDefault="001067FC">
      <w:pPr>
        <w:rPr>
          <w:rFonts w:ascii="Times New Roman" w:hAnsi="Times New Roman" w:cstheme="minorBidi"/>
          <w:lang w:eastAsia="zh-TW"/>
        </w:rPr>
        <w:sectPr w:rsidR="001067FC" w:rsidRPr="000D2D08" w:rsidSect="00AC5699">
          <w:footerReference w:type="default" r:id="rId11"/>
          <w:headerReference w:type="first" r:id="rId12"/>
          <w:type w:val="continuous"/>
          <w:pgSz w:w="12240" w:h="15840"/>
          <w:pgMar w:top="300" w:right="120" w:bottom="660" w:left="320" w:header="72" w:footer="0" w:gutter="0"/>
          <w:pgNumType w:start="1"/>
          <w:cols w:space="720"/>
          <w:titlePg/>
          <w:docGrid w:linePitch="299"/>
        </w:sectPr>
      </w:pPr>
    </w:p>
    <w:tbl>
      <w:tblPr>
        <w:tblStyle w:val="TableNormal1"/>
        <w:tblW w:w="0" w:type="auto"/>
        <w:tblInd w:w="149" w:type="dxa"/>
        <w:tblBorders>
          <w:top w:val="single" w:sz="18" w:space="0" w:color="221F1F"/>
          <w:left w:val="single" w:sz="18" w:space="0" w:color="221F1F"/>
          <w:bottom w:val="single" w:sz="18" w:space="0" w:color="221F1F"/>
          <w:right w:val="single" w:sz="18" w:space="0" w:color="221F1F"/>
          <w:insideH w:val="single" w:sz="18" w:space="0" w:color="221F1F"/>
          <w:insideV w:val="single" w:sz="18" w:space="0" w:color="221F1F"/>
        </w:tblBorders>
        <w:tblLayout w:type="fixed"/>
        <w:tblLook w:val="01E0" w:firstRow="1" w:lastRow="1" w:firstColumn="1" w:lastColumn="1" w:noHBand="0" w:noVBand="0"/>
      </w:tblPr>
      <w:tblGrid>
        <w:gridCol w:w="11520"/>
      </w:tblGrid>
      <w:tr w:rsidR="001067FC" w:rsidRPr="000D2D08" w14:paraId="5C3C24DE" w14:textId="77777777">
        <w:trPr>
          <w:trHeight w:val="9039"/>
        </w:trPr>
        <w:tc>
          <w:tcPr>
            <w:tcW w:w="11520" w:type="dxa"/>
            <w:tcBorders>
              <w:bottom w:val="single" w:sz="18" w:space="0" w:color="000000"/>
            </w:tcBorders>
          </w:tcPr>
          <w:p w14:paraId="21239599" w14:textId="35AF9790" w:rsidR="001067FC" w:rsidRPr="000D2D08" w:rsidRDefault="005F799B">
            <w:pPr>
              <w:pStyle w:val="TableParagraph"/>
              <w:spacing w:before="122"/>
              <w:ind w:left="43"/>
              <w:jc w:val="center"/>
              <w:rPr>
                <w:rFonts w:ascii="Times New Roman" w:hAnsi="Times New Roman" w:cstheme="minorBidi"/>
                <w:b/>
                <w:sz w:val="24"/>
              </w:rPr>
            </w:pPr>
            <w:r w:rsidRPr="000D2D08">
              <w:rPr>
                <w:rFonts w:ascii="Times New Roman" w:hAnsi="Times New Roman" w:hint="eastAsia"/>
                <w:b/>
                <w:sz w:val="24"/>
                <w:lang w:eastAsia="zh-TW"/>
              </w:rPr>
              <w:lastRenderedPageBreak/>
              <w:t>特別緩刑條件</w:t>
            </w:r>
          </w:p>
          <w:p w14:paraId="6D2EE14D" w14:textId="776CF5A2" w:rsidR="001067FC" w:rsidRPr="000D2D08" w:rsidRDefault="005F5869" w:rsidP="005F5869">
            <w:pPr>
              <w:pStyle w:val="TableParagraph"/>
              <w:numPr>
                <w:ilvl w:val="0"/>
                <w:numId w:val="1"/>
              </w:numPr>
              <w:tabs>
                <w:tab w:val="left" w:pos="666"/>
              </w:tabs>
              <w:spacing w:before="7"/>
              <w:ind w:left="666" w:hanging="358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  <w:szCs w:val="20"/>
              </w:rPr>
              <w:drawing>
                <wp:inline distT="0" distB="0" distL="0" distR="0" wp14:anchorId="6629DD2D" wp14:editId="1FFB44F7">
                  <wp:extent cx="140335" cy="133985"/>
                  <wp:effectExtent l="0" t="0" r="0" b="0"/>
                  <wp:docPr id="58986449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就業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>/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上學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盡合理努力□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繼續就業或求職</w:t>
            </w:r>
          </w:p>
          <w:p w14:paraId="3A863531" w14:textId="4A2A65B3" w:rsidR="001067FC" w:rsidRPr="000D2D08" w:rsidRDefault="005F5869" w:rsidP="005F5869">
            <w:pPr>
              <w:pStyle w:val="TableParagraph"/>
              <w:ind w:left="971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  <w:szCs w:val="20"/>
              </w:rPr>
              <w:drawing>
                <wp:inline distT="0" distB="0" distL="0" distR="0" wp14:anchorId="53FABAA4" wp14:editId="54D7075C">
                  <wp:extent cx="140335" cy="133985"/>
                  <wp:effectExtent l="0" t="0" r="0" b="0"/>
                  <wp:docPr id="1324406981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上學或繼續就學。</w:t>
            </w:r>
          </w:p>
          <w:p w14:paraId="49B37A22" w14:textId="21977CF1" w:rsidR="001067FC" w:rsidRPr="000D2D08" w:rsidRDefault="005F5869" w:rsidP="005F5869">
            <w:pPr>
              <w:pStyle w:val="TableParagraph"/>
              <w:numPr>
                <w:ilvl w:val="0"/>
                <w:numId w:val="1"/>
              </w:numPr>
              <w:tabs>
                <w:tab w:val="left" w:pos="666"/>
              </w:tabs>
              <w:ind w:left="666" w:hanging="358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  <w:szCs w:val="20"/>
              </w:rPr>
              <w:drawing>
                <wp:inline distT="0" distB="0" distL="0" distR="0" wp14:anchorId="36028E1B" wp14:editId="1B1266D2">
                  <wp:extent cx="140335" cy="133985"/>
                  <wp:effectExtent l="0" t="0" r="0" b="0"/>
                  <wp:docPr id="548569886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評估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>/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治療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接受以下評估和建議的治療□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心理健康</w:t>
            </w:r>
          </w:p>
          <w:p w14:paraId="05614252" w14:textId="47A46727" w:rsidR="001067FC" w:rsidRPr="000D2D08" w:rsidRDefault="005F799B" w:rsidP="005F5869">
            <w:pPr>
              <w:pStyle w:val="TableParagraph"/>
              <w:ind w:left="971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7F6FDA6" wp14:editId="196DAE16">
                  <wp:extent cx="140335" cy="133985"/>
                  <wp:effectExtent l="0" t="0" r="0" b="0"/>
                  <wp:docPr id="2127668804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藥物使用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D82D30B" wp14:editId="5EE731FF">
                  <wp:extent cx="140335" cy="133985"/>
                  <wp:effectExtent l="0" t="0" r="0" b="0"/>
                  <wp:docPr id="1214281334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性犯罪者。</w:t>
            </w:r>
          </w:p>
          <w:p w14:paraId="7F3A00B4" w14:textId="17700D08" w:rsidR="001067FC" w:rsidRPr="000D2D08" w:rsidRDefault="005F799B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40"/>
              </w:tabs>
              <w:spacing w:before="100"/>
              <w:ind w:left="740" w:right="1816" w:hanging="433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□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藥物使用檢測：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不會使用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0F2DEEF9" wp14:editId="70357C7A">
                  <wp:extent cx="140335" cy="133985"/>
                  <wp:effectExtent l="0" t="0" r="0" b="0"/>
                  <wp:docPr id="108242347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非法藥物，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2B800F9" wp14:editId="080A0B0E">
                  <wp:extent cx="140335" cy="133985"/>
                  <wp:effectExtent l="0" t="0" r="0" b="0"/>
                  <wp:docPr id="1770341140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大麻，除非有處方，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9643DD9" wp14:editId="45A58B6B">
                  <wp:extent cx="140335" cy="133985"/>
                  <wp:effectExtent l="0" t="0" r="0" b="0"/>
                  <wp:docPr id="5743192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酒精。本人將接受隨機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04A8CB1" wp14:editId="27045372">
                  <wp:extent cx="140335" cy="133985"/>
                  <wp:effectExtent l="0" t="0" r="0" b="0"/>
                  <wp:docPr id="143925494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藥物檢測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□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酒精檢測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E1A3453" wp14:editId="0E561EEF">
                  <wp:extent cx="140335" cy="133985"/>
                  <wp:effectExtent l="0" t="0" r="0" b="0"/>
                  <wp:docPr id="587852802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遠程酒精監測。</w:t>
            </w:r>
          </w:p>
          <w:p w14:paraId="6F39ED14" w14:textId="412BCB6A" w:rsidR="001067FC" w:rsidRPr="000D2D08" w:rsidRDefault="005F799B" w:rsidP="005F5869">
            <w:pPr>
              <w:pStyle w:val="TableParagraph"/>
              <w:tabs>
                <w:tab w:val="left" w:pos="11204"/>
              </w:tabs>
              <w:spacing w:before="41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期限：</w:t>
            </w: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。</w:t>
            </w:r>
          </w:p>
          <w:p w14:paraId="1C49037E" w14:textId="6B645009" w:rsidR="001067FC" w:rsidRPr="000D2D08" w:rsidRDefault="00EE350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  <w:tab w:val="left" w:pos="11242"/>
              </w:tabs>
              <w:spacing w:before="18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1E168345" wp14:editId="26B791E2">
                  <wp:extent cx="134620" cy="134620"/>
                  <wp:effectExtent l="0" t="0" r="0" b="0"/>
                  <wp:docPr id="1274768676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34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遠離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>/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不接觸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遠離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430C2827" w14:textId="065EDFC1" w:rsidR="005F5869" w:rsidRPr="000D2D08" w:rsidRDefault="005F799B" w:rsidP="005F5869">
            <w:pPr>
              <w:pStyle w:val="TableParagraph"/>
              <w:tabs>
                <w:tab w:val="left" w:pos="11224"/>
              </w:tabs>
              <w:spacing w:before="40"/>
              <w:ind w:right="247"/>
              <w:rPr>
                <w:rFonts w:ascii="Times New Roman" w:hAnsi="Times New Roman" w:cstheme="minorBidi"/>
                <w:sz w:val="20"/>
                <w:szCs w:val="20"/>
                <w:u w:val="single"/>
                <w:lang w:eastAsia="zh-TW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1C6F2710" w14:textId="7C17A252" w:rsidR="001067FC" w:rsidRPr="000D2D08" w:rsidRDefault="005F799B" w:rsidP="005F5869">
            <w:pPr>
              <w:pStyle w:val="TableParagraph"/>
              <w:tabs>
                <w:tab w:val="left" w:pos="3929"/>
                <w:tab w:val="left" w:pos="11224"/>
              </w:tabs>
              <w:spacing w:before="40"/>
              <w:ind w:right="247"/>
              <w:rPr>
                <w:rFonts w:ascii="Times New Roman" w:hAnsi="Times New Roman" w:cstheme="minorBidi"/>
                <w:sz w:val="20"/>
                <w:szCs w:val="20"/>
                <w:u w:val="single"/>
                <w:lang w:eastAsia="zh-TW"/>
              </w:rPr>
            </w:pPr>
            <w:r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，與之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保持</w:t>
            </w: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>___________________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的距離。本人不會直接或間接、親自或通過協力廠商、以電子方式或其他方式接觸：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060EDEED" w14:textId="720D6847" w:rsidR="005F5869" w:rsidRPr="000D2D08" w:rsidRDefault="005F799B" w:rsidP="005F5869">
            <w:pPr>
              <w:pStyle w:val="TableParagraph"/>
              <w:tabs>
                <w:tab w:val="left" w:pos="11224"/>
              </w:tabs>
              <w:spacing w:before="40"/>
              <w:ind w:right="247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2B5A4589" w14:textId="2FC9D435" w:rsidR="001067FC" w:rsidRPr="000D2D08" w:rsidRDefault="001067FC" w:rsidP="005F5869">
            <w:pPr>
              <w:pStyle w:val="TableParagraph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</w:p>
          <w:p w14:paraId="412A6D84" w14:textId="033C7A4D" w:rsidR="001067FC" w:rsidRPr="000D2D08" w:rsidRDefault="00EE350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8"/>
                <w:tab w:val="left" w:pos="740"/>
              </w:tabs>
              <w:spacing w:before="1"/>
              <w:ind w:left="740" w:right="451" w:hanging="433"/>
              <w:jc w:val="both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3279242C" wp14:editId="03C6F89E">
                  <wp:extent cx="134620" cy="134620"/>
                  <wp:effectExtent l="0" t="0" r="0" b="0"/>
                  <wp:docPr id="90513760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34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 xml:space="preserve">GPS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監控：</w:t>
            </w:r>
            <w:proofErr w:type="gramStart"/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遵守“</w:t>
            </w:r>
            <w:proofErr w:type="gramEnd"/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GPS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監督條件命令”表中規定的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GPS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電子監控條件。法院裁定，根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i/>
                <w:sz w:val="20"/>
                <w:szCs w:val="20"/>
                <w:lang w:eastAsia="zh-TW"/>
              </w:rPr>
              <w:t>Commonwealth v. Feliz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, 481 Mass. 689 (2019)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的要求，麻州進行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GPS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監控的需求超過對侵犯隱私這一考量。</w:t>
            </w:r>
          </w:p>
          <w:p w14:paraId="13B82524" w14:textId="2EDAE224" w:rsidR="001067FC" w:rsidRPr="000D2D08" w:rsidRDefault="00EE350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</w:tabs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262D2F89" wp14:editId="100BC6EB">
                  <wp:extent cx="134620" cy="134620"/>
                  <wp:effectExtent l="0" t="0" r="0" b="0"/>
                  <wp:docPr id="183054324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34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賠償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承認本人有義務按照“賠償裁定和命令”表中的解釋支付賠償。</w:t>
            </w:r>
          </w:p>
          <w:p w14:paraId="1A7594CC" w14:textId="4BF00298" w:rsidR="001067FC" w:rsidRPr="000D2D08" w:rsidRDefault="005F799B" w:rsidP="005F5869">
            <w:pPr>
              <w:pStyle w:val="TableParagraph"/>
              <w:spacing w:before="14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法院根據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i/>
                <w:sz w:val="20"/>
                <w:szCs w:val="20"/>
                <w:lang w:eastAsia="zh-TW"/>
              </w:rPr>
              <w:t>Commonwealth v. Henry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, 475 Mass. 117 (</w:t>
            </w:r>
            <w:proofErr w:type="gramStart"/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2016)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的要求確定賠償額</w:t>
            </w:r>
            <w:proofErr w:type="gramEnd"/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。</w:t>
            </w:r>
          </w:p>
          <w:p w14:paraId="2BDA0ADC" w14:textId="1968685F" w:rsidR="001067FC" w:rsidRPr="000D2D08" w:rsidRDefault="00EE350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  <w:tab w:val="left" w:pos="11075"/>
              </w:tabs>
              <w:spacing w:before="14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55FF70CB" wp14:editId="054A95FB">
                  <wp:extent cx="134620" cy="134620"/>
                  <wp:effectExtent l="0" t="0" r="0" b="0"/>
                  <wp:docPr id="117816206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34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特別計畫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參加並完成以下計畫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66DF6EF7" w14:textId="4714E64E" w:rsidR="001067FC" w:rsidRPr="000D2D08" w:rsidRDefault="005F799B" w:rsidP="005F5869">
            <w:pPr>
              <w:pStyle w:val="TableParagraph"/>
              <w:tabs>
                <w:tab w:val="left" w:pos="11084"/>
              </w:tabs>
              <w:spacing w:before="63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。</w:t>
            </w:r>
          </w:p>
          <w:p w14:paraId="24B0D9CA" w14:textId="372500C3" w:rsidR="001067FC" w:rsidRPr="000D2D08" w:rsidRDefault="00EE350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</w:tabs>
              <w:spacing w:before="35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1BE0D841" wp14:editId="7326EB7D">
                  <wp:extent cx="134620" cy="134620"/>
                  <wp:effectExtent l="0" t="0" r="0" b="0"/>
                  <wp:docPr id="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34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 xml:space="preserve">DNA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樣本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根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G.L. c. 22E,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§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3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提交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DNA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樣本。</w:t>
            </w:r>
          </w:p>
          <w:p w14:paraId="2F9FEEFA" w14:textId="510E1399" w:rsidR="001067FC" w:rsidRPr="000D2D08" w:rsidRDefault="00EE350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</w:tabs>
              <w:spacing w:before="102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53700942" wp14:editId="18A019E5">
                  <wp:extent cx="134620" cy="134620"/>
                  <wp:effectExtent l="0" t="0" r="0" b="0"/>
                  <wp:docPr id="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34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性犯罪者登記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根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G.L. c. 6,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§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178E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，向性犯罪者登記委員會登記。</w:t>
            </w:r>
          </w:p>
          <w:p w14:paraId="259FC96F" w14:textId="2CB7D01A" w:rsidR="001067FC" w:rsidRPr="000D2D08" w:rsidRDefault="00EE350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  <w:tab w:val="left" w:pos="11188"/>
              </w:tabs>
              <w:spacing w:before="102"/>
              <w:ind w:left="739" w:hanging="431"/>
              <w:rPr>
                <w:rFonts w:ascii="Times New Roman" w:hAnsi="Times New Roman" w:cstheme="minorBidi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19485A81" wp14:editId="5FDFEDEF">
                  <wp:extent cx="134620" cy="134620"/>
                  <wp:effectExtent l="0" t="0" r="0" b="0"/>
                  <wp:docPr id="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34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其他條件：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7DFF6E47" w14:textId="77777777" w:rsidR="001067FC" w:rsidRPr="000D2D08" w:rsidRDefault="001067FC" w:rsidP="005F5869">
            <w:pPr>
              <w:ind w:left="725"/>
              <w:rPr>
                <w:rFonts w:ascii="Times New Roman" w:hAnsi="Times New Roman" w:cstheme="minorBidi"/>
              </w:rPr>
            </w:pPr>
          </w:p>
          <w:p w14:paraId="4B369A85" w14:textId="260DF6DD" w:rsidR="001067FC" w:rsidRPr="000D2D08" w:rsidRDefault="005F799B" w:rsidP="005F5869">
            <w:pPr>
              <w:pStyle w:val="TableParagraph"/>
              <w:tabs>
                <w:tab w:val="left" w:pos="739"/>
                <w:tab w:val="left" w:pos="11188"/>
              </w:tabs>
              <w:spacing w:before="102"/>
              <w:ind w:left="739"/>
              <w:rPr>
                <w:rFonts w:ascii="Times New Roman" w:hAnsi="Times New Roman" w:cstheme="minorBidi"/>
                <w:b/>
                <w:sz w:val="20"/>
                <w:szCs w:val="20"/>
                <w:u w:val="single"/>
              </w:rPr>
            </w:pPr>
            <w:r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08D2BC8F" w14:textId="02B3AEA5" w:rsidR="001067FC" w:rsidRPr="000D2D08" w:rsidRDefault="005F799B" w:rsidP="005F5869">
            <w:pPr>
              <w:pStyle w:val="TableParagraph"/>
              <w:tabs>
                <w:tab w:val="left" w:pos="739"/>
                <w:tab w:val="left" w:pos="11188"/>
              </w:tabs>
              <w:spacing w:before="102"/>
              <w:ind w:left="739"/>
              <w:rPr>
                <w:rFonts w:ascii="Times New Roman" w:hAnsi="Times New Roman" w:cstheme="minorBidi"/>
                <w:b/>
                <w:sz w:val="20"/>
                <w:szCs w:val="20"/>
                <w:u w:val="single"/>
              </w:rPr>
            </w:pPr>
            <w:r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17985E11" w14:textId="1C53953B" w:rsidR="001067FC" w:rsidRPr="000D2D08" w:rsidRDefault="005F799B" w:rsidP="005F5869">
            <w:pPr>
              <w:pStyle w:val="TableParagraph"/>
              <w:tabs>
                <w:tab w:val="left" w:pos="739"/>
                <w:tab w:val="left" w:pos="11188"/>
              </w:tabs>
              <w:spacing w:before="102"/>
              <w:ind w:left="739"/>
              <w:rPr>
                <w:rFonts w:ascii="Times New Roman" w:hAnsi="Times New Roman" w:cstheme="minorBidi"/>
                <w:b/>
                <w:sz w:val="20"/>
                <w:szCs w:val="20"/>
                <w:u w:val="single"/>
              </w:rPr>
            </w:pPr>
            <w:r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4B5D7AC8" w14:textId="4150E4A1" w:rsidR="001067FC" w:rsidRPr="000D2D08" w:rsidRDefault="005F799B">
            <w:pPr>
              <w:pStyle w:val="TableParagraph"/>
              <w:spacing w:before="23"/>
              <w:ind w:left="11194"/>
              <w:rPr>
                <w:rFonts w:ascii="Times New Roman" w:hAnsi="Times New Roman" w:cstheme="minorBidi"/>
                <w:sz w:val="20"/>
              </w:rPr>
            </w:pPr>
            <w:r w:rsidRPr="000D2D08">
              <w:rPr>
                <w:rFonts w:ascii="Times New Roman" w:hAnsi="Times New Roman" w:hint="eastAsia"/>
                <w:sz w:val="20"/>
                <w:lang w:eastAsia="zh-TW"/>
              </w:rPr>
              <w:t>。</w:t>
            </w:r>
          </w:p>
        </w:tc>
      </w:tr>
      <w:tr w:rsidR="001067FC" w:rsidRPr="000D2D08" w14:paraId="78A16839" w14:textId="77777777">
        <w:trPr>
          <w:trHeight w:val="1210"/>
        </w:trPr>
        <w:tc>
          <w:tcPr>
            <w:tcW w:w="11520" w:type="dxa"/>
            <w:tcBorders>
              <w:top w:val="single" w:sz="18" w:space="0" w:color="000000"/>
            </w:tcBorders>
          </w:tcPr>
          <w:p w14:paraId="0A5F4D2A" w14:textId="04F28C0F" w:rsidR="001067FC" w:rsidRPr="000D2D08" w:rsidRDefault="005F799B">
            <w:pPr>
              <w:pStyle w:val="TableParagraph"/>
              <w:spacing w:before="121"/>
              <w:ind w:left="164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lang w:eastAsia="zh-TW"/>
              </w:rPr>
              <w:t>法院</w:t>
            </w:r>
            <w:r w:rsidRPr="000D2D08">
              <w:rPr>
                <w:rFonts w:ascii="Times New Roman" w:hAnsi="Times New Roman" w:hint="eastAsia"/>
                <w:b/>
                <w:lang w:eastAsia="zh-TW"/>
              </w:rPr>
              <w:t>命令</w:t>
            </w:r>
            <w:r w:rsidRPr="000D2D08">
              <w:rPr>
                <w:rFonts w:ascii="Times New Roman" w:hAnsi="Times New Roman" w:hint="eastAsia"/>
                <w:lang w:eastAsia="zh-TW"/>
              </w:rPr>
              <w:t>緩刑犯遵守上述條件。</w:t>
            </w:r>
          </w:p>
          <w:p w14:paraId="0520090C" w14:textId="77777777" w:rsidR="001067FC" w:rsidRPr="000D2D08" w:rsidRDefault="001067FC">
            <w:pPr>
              <w:pStyle w:val="TableParagraph"/>
              <w:spacing w:before="106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3907BB18" w14:textId="1A83B88E" w:rsidR="001067FC" w:rsidRPr="000D2D08" w:rsidRDefault="005F799B">
            <w:pPr>
              <w:pStyle w:val="TableParagraph"/>
              <w:tabs>
                <w:tab w:val="left" w:pos="7798"/>
                <w:tab w:val="left" w:pos="11201"/>
              </w:tabs>
              <w:ind w:left="179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b/>
                <w:lang w:eastAsia="zh-TW"/>
              </w:rPr>
              <w:t>高等法院法官</w:t>
            </w:r>
            <w:r w:rsidRPr="000D2D08">
              <w:rPr>
                <w:rFonts w:ascii="Times New Roman" w:hAnsi="Times New Roman"/>
                <w:b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u w:val="singl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u w:val="single"/>
                <w:lang w:eastAsia="zh-TW"/>
              </w:rPr>
              <w:tab/>
            </w:r>
          </w:p>
        </w:tc>
      </w:tr>
      <w:tr w:rsidR="001067FC" w:rsidRPr="000D2D08" w14:paraId="06FC6454" w14:textId="77777777">
        <w:trPr>
          <w:trHeight w:val="2028"/>
        </w:trPr>
        <w:tc>
          <w:tcPr>
            <w:tcW w:w="11520" w:type="dxa"/>
            <w:tcBorders>
              <w:bottom w:val="single" w:sz="18" w:space="0" w:color="000000"/>
            </w:tcBorders>
          </w:tcPr>
          <w:p w14:paraId="6328511C" w14:textId="77777777" w:rsidR="001067FC" w:rsidRPr="000D2D08" w:rsidRDefault="001067FC">
            <w:pPr>
              <w:pStyle w:val="TableParagraph"/>
              <w:spacing w:before="108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1CBC897F" w14:textId="7203DFBA" w:rsidR="001067FC" w:rsidRPr="000D2D08" w:rsidRDefault="005F799B">
            <w:pPr>
              <w:pStyle w:val="TableParagraph"/>
              <w:tabs>
                <w:tab w:val="left" w:pos="7796"/>
                <w:tab w:val="left" w:pos="11198"/>
              </w:tabs>
              <w:ind w:left="179" w:hanging="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緩刑監督官簽名</w:t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color w:val="221F1F"/>
                <w:u w:val="single" w:color="211E1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11E1E"/>
                <w:lang w:eastAsia="zh-TW"/>
              </w:rPr>
              <w:tab/>
            </w:r>
          </w:p>
          <w:p w14:paraId="07F39D50" w14:textId="77777777" w:rsidR="001067FC" w:rsidRPr="000D2D08" w:rsidRDefault="001067FC">
            <w:pPr>
              <w:pStyle w:val="TableParagraph"/>
              <w:spacing w:before="118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27E6C72D" w14:textId="4A9C8607" w:rsidR="001067FC" w:rsidRPr="000D2D08" w:rsidRDefault="005F799B">
            <w:pPr>
              <w:pStyle w:val="TableParagraph"/>
              <w:tabs>
                <w:tab w:val="left" w:pos="7762"/>
                <w:tab w:val="left" w:pos="11164"/>
              </w:tabs>
              <w:ind w:left="179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口譯員簽名（若有）</w:t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color w:val="221F1F"/>
                <w:u w:val="single" w:color="211E1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11E1E"/>
                <w:lang w:eastAsia="zh-TW"/>
              </w:rPr>
              <w:tab/>
            </w:r>
          </w:p>
          <w:p w14:paraId="5B73DD44" w14:textId="104375E5" w:rsidR="001067FC" w:rsidRPr="000D2D08" w:rsidRDefault="005F799B">
            <w:pPr>
              <w:pStyle w:val="TableParagraph"/>
              <w:spacing w:before="62"/>
              <w:ind w:left="164" w:right="191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在緩刑犯簽署本令之前，我為其翻譯了本令條款及以下確認內容。</w:t>
            </w:r>
          </w:p>
        </w:tc>
      </w:tr>
      <w:tr w:rsidR="001067FC" w:rsidRPr="000D2D08" w14:paraId="5CB6A2BC" w14:textId="77777777">
        <w:trPr>
          <w:trHeight w:val="2112"/>
        </w:trPr>
        <w:tc>
          <w:tcPr>
            <w:tcW w:w="11520" w:type="dxa"/>
            <w:tcBorders>
              <w:top w:val="single" w:sz="18" w:space="0" w:color="000000"/>
            </w:tcBorders>
          </w:tcPr>
          <w:p w14:paraId="1BA1B034" w14:textId="435317EE" w:rsidR="001067FC" w:rsidRPr="000D2D08" w:rsidRDefault="005F799B">
            <w:pPr>
              <w:pStyle w:val="TableParagraph"/>
              <w:spacing w:before="121"/>
              <w:ind w:left="179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本人已閱讀或有人為本人翻譯了上述緩刑條件，本人理解上述緩刑條件，並同意遵守這些條件。本人理解：如果本人違反上述任何條件，本人可能會被逮捕或被勒令出庭，本人的緩刑條件可能會更改，本人的緩刑期限可能會延長，本人的緩刑可能會被撤銷，本人也可能會被判處監禁。本人已收到本命令（如果適用，還包括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>GPS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監管條件命令和任何其他相關表格）。</w:t>
            </w:r>
          </w:p>
          <w:p w14:paraId="24F16B85" w14:textId="7D6AEF94" w:rsidR="001067FC" w:rsidRPr="000D2D08" w:rsidRDefault="005F799B">
            <w:pPr>
              <w:pStyle w:val="TableParagraph"/>
              <w:tabs>
                <w:tab w:val="left" w:pos="7728"/>
                <w:tab w:val="left" w:pos="11250"/>
              </w:tabs>
              <w:spacing w:before="252"/>
              <w:ind w:left="183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緩刑犯簽名</w:t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color w:val="221F1F"/>
                <w:u w:val="single" w:color="211E1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11E1E"/>
                <w:lang w:eastAsia="zh-TW"/>
              </w:rPr>
              <w:tab/>
            </w:r>
          </w:p>
        </w:tc>
      </w:tr>
    </w:tbl>
    <w:p w14:paraId="658DE2D5" w14:textId="77777777" w:rsidR="00656BF1" w:rsidRPr="000D2D08" w:rsidRDefault="00656BF1">
      <w:pPr>
        <w:rPr>
          <w:rFonts w:ascii="Times New Roman" w:hAnsi="Times New Roman" w:cstheme="minorBidi"/>
        </w:rPr>
      </w:pPr>
    </w:p>
    <w:sectPr w:rsidR="00656BF1" w:rsidRPr="000D2D08">
      <w:type w:val="continuous"/>
      <w:pgSz w:w="12240" w:h="15840"/>
      <w:pgMar w:top="300" w:right="120" w:bottom="660" w:left="320" w:header="0" w:footer="4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8F1E6" w14:textId="77777777" w:rsidR="00342966" w:rsidRDefault="00342966">
      <w:r>
        <w:separator/>
      </w:r>
    </w:p>
  </w:endnote>
  <w:endnote w:type="continuationSeparator" w:id="0">
    <w:p w14:paraId="2FE8838C" w14:textId="77777777" w:rsidR="00342966" w:rsidRDefault="00342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4B533" w14:textId="77777777" w:rsidR="001067FC" w:rsidRDefault="00AC5699">
    <w:pPr>
      <w:pStyle w:val="BodyText"/>
      <w:spacing w:line="14" w:lineRule="auto"/>
      <w:rPr>
        <w:sz w:val="11"/>
      </w:rPr>
    </w:pPr>
    <w:r>
      <w:rPr>
        <w:rFonts w:hint="eastAsia"/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297334C5" wp14:editId="5F039D56">
              <wp:simplePos x="0" y="0"/>
              <wp:positionH relativeFrom="page">
                <wp:posOffset>238350</wp:posOffset>
              </wp:positionH>
              <wp:positionV relativeFrom="page">
                <wp:posOffset>9564364</wp:posOffset>
              </wp:positionV>
              <wp:extent cx="4784349" cy="13970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784349" cy="1397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65C1682" w14:textId="02268484" w:rsidR="001067FC" w:rsidRDefault="005F799B">
                          <w:pPr>
                            <w:pStyle w:val="BodyText"/>
                            <w:spacing w:before="15"/>
                            <w:ind w:left="20"/>
                          </w:pP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高等法院—刑事—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 xml:space="preserve">SC049 (03/25) 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–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第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>2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頁，共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>2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頁。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97334C5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18.75pt;margin-top:753.1pt;width:376.7pt;height:11pt;z-index:-251658240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" filled="f" stroked="f">
              <v:textbox inset="0,0,0,0">
                <w:txbxContent>
                  <w:p w14:paraId="265C1682" w14:textId="02268484" w:rsidR="001067FC" w:rsidRDefault="005F799B">
                    <w:pPr>
                      <w:pStyle w:val="BodyText"/>
                      <w:spacing w:before="15"/>
                      <w:ind w:left="20"/>
                    </w:pPr>
                    <w:r>
                      <w:rPr>
                        <w:rFonts w:hint="eastAsia"/>
                        <w:color w:val="221F1F"/>
                        <w:lang w:eastAsia="zh-TW"/>
                      </w:rPr>
                      <w:t>高等法院—刑事—</w:t>
                    </w:r>
                    <w:r>
                      <w:rPr>
                        <w:color w:val="221F1F"/>
                        <w:lang w:eastAsia="zh-TW"/>
                      </w:rPr>
                      <w:t xml:space="preserve">SC049 (03/25) 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–</w:t>
                    </w:r>
                    <w:r>
                      <w:rPr>
                        <w:color w:val="221F1F"/>
                        <w:lang w:eastAsia="zh-TW"/>
                      </w:rPr>
                      <w:t xml:space="preserve"> 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第</w:t>
                    </w:r>
                    <w:r>
                      <w:rPr>
                        <w:color w:val="221F1F"/>
                        <w:lang w:eastAsia="zh-TW"/>
                      </w:rPr>
                      <w:t>2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頁，共</w:t>
                    </w:r>
                    <w:r>
                      <w:rPr>
                        <w:color w:val="221F1F"/>
                        <w:lang w:eastAsia="zh-TW"/>
                      </w:rPr>
                      <w:t>2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頁。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02142" w14:textId="77777777" w:rsidR="00342966" w:rsidRDefault="00342966">
      <w:r>
        <w:separator/>
      </w:r>
    </w:p>
  </w:footnote>
  <w:footnote w:type="continuationSeparator" w:id="0">
    <w:p w14:paraId="02390DD8" w14:textId="77777777" w:rsidR="00342966" w:rsidRDefault="003429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76F16" w14:textId="528782B9" w:rsidR="00AC5699" w:rsidRPr="00AC5699" w:rsidRDefault="00AC5699" w:rsidP="00AC5699">
    <w:pPr>
      <w:tabs>
        <w:tab w:val="center" w:pos="4153"/>
        <w:tab w:val="right" w:pos="8306"/>
      </w:tabs>
      <w:snapToGrid w:val="0"/>
      <w:rPr>
        <w:rFonts w:ascii="Sylfaen" w:hAnsi="Sylfaen" w:cs="Times New Roman"/>
        <w:sz w:val="14"/>
        <w:szCs w:val="14"/>
      </w:rPr>
    </w:pPr>
    <w:r w:rsidRPr="00AC5699">
      <w:rPr>
        <w:rFonts w:ascii="Sylfaen" w:hAnsi="Sylfaen" w:cs="Times New Roman"/>
        <w:sz w:val="14"/>
        <w:szCs w:val="14"/>
      </w:rPr>
      <w:t>Traditional Chinese 7/30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75pt;height:11.75pt;visibility:visible;mso-wrap-style:square" o:bullet="t">
        <v:imagedata r:id="rId1" o:title=""/>
      </v:shape>
    </w:pict>
  </w:numPicBullet>
  <w:numPicBullet w:numPicBulletId="1">
    <w:pict>
      <v:shape id="_x0000_i1027" type="#_x0000_t75" style="width:11.75pt;height:10.15pt;visibility:visible;mso-wrap-style:square" o:bullet="t">
        <v:imagedata r:id="rId2" o:title=""/>
      </v:shape>
    </w:pict>
  </w:numPicBullet>
  <w:abstractNum w:abstractNumId="0" w15:restartNumberingAfterBreak="0">
    <w:nsid w:val="1E444ABB"/>
    <w:multiLevelType w:val="hybridMultilevel"/>
    <w:tmpl w:val="4EA21CEA"/>
    <w:lvl w:ilvl="0" w:tplc="C6D8F438">
      <w:start w:val="1"/>
      <w:numFmt w:val="decimal"/>
      <w:lvlText w:val="%1."/>
      <w:lvlJc w:val="left"/>
      <w:pPr>
        <w:ind w:left="740" w:hanging="432"/>
      </w:pPr>
      <w:rPr>
        <w:rFonts w:ascii="Arial" w:eastAsia="Arial" w:hAnsi="Arial" w:cs="Arial" w:hint="default"/>
        <w:b w:val="0"/>
        <w:bCs w:val="0"/>
        <w:i w:val="0"/>
        <w:iCs w:val="0"/>
        <w:color w:val="57585B"/>
        <w:spacing w:val="-1"/>
        <w:w w:val="100"/>
        <w:sz w:val="22"/>
        <w:szCs w:val="22"/>
        <w:lang w:val="en-US" w:eastAsia="en-US" w:bidi="ar-SA"/>
      </w:rPr>
    </w:lvl>
    <w:lvl w:ilvl="1" w:tplc="9B883088">
      <w:numFmt w:val="bullet"/>
      <w:lvlText w:val="•"/>
      <w:lvlJc w:val="left"/>
      <w:pPr>
        <w:ind w:left="1812" w:hanging="432"/>
      </w:pPr>
      <w:rPr>
        <w:rFonts w:hint="default"/>
        <w:lang w:val="en-US" w:eastAsia="en-US" w:bidi="ar-SA"/>
      </w:rPr>
    </w:lvl>
    <w:lvl w:ilvl="2" w:tplc="47E0AE08">
      <w:numFmt w:val="bullet"/>
      <w:lvlText w:val="•"/>
      <w:lvlJc w:val="left"/>
      <w:pPr>
        <w:ind w:left="2884" w:hanging="432"/>
      </w:pPr>
      <w:rPr>
        <w:rFonts w:hint="default"/>
        <w:lang w:val="en-US" w:eastAsia="en-US" w:bidi="ar-SA"/>
      </w:rPr>
    </w:lvl>
    <w:lvl w:ilvl="3" w:tplc="F6A6FEEE">
      <w:numFmt w:val="bullet"/>
      <w:lvlText w:val="•"/>
      <w:lvlJc w:val="left"/>
      <w:pPr>
        <w:ind w:left="3957" w:hanging="432"/>
      </w:pPr>
      <w:rPr>
        <w:rFonts w:hint="default"/>
        <w:lang w:val="en-US" w:eastAsia="en-US" w:bidi="ar-SA"/>
      </w:rPr>
    </w:lvl>
    <w:lvl w:ilvl="4" w:tplc="A59C04FC">
      <w:numFmt w:val="bullet"/>
      <w:lvlText w:val="•"/>
      <w:lvlJc w:val="left"/>
      <w:pPr>
        <w:ind w:left="5029" w:hanging="432"/>
      </w:pPr>
      <w:rPr>
        <w:rFonts w:hint="default"/>
        <w:lang w:val="en-US" w:eastAsia="en-US" w:bidi="ar-SA"/>
      </w:rPr>
    </w:lvl>
    <w:lvl w:ilvl="5" w:tplc="A0520ED2">
      <w:numFmt w:val="bullet"/>
      <w:lvlText w:val="•"/>
      <w:lvlJc w:val="left"/>
      <w:pPr>
        <w:ind w:left="6102" w:hanging="432"/>
      </w:pPr>
      <w:rPr>
        <w:rFonts w:hint="default"/>
        <w:lang w:val="en-US" w:eastAsia="en-US" w:bidi="ar-SA"/>
      </w:rPr>
    </w:lvl>
    <w:lvl w:ilvl="6" w:tplc="E5E41B5E">
      <w:numFmt w:val="bullet"/>
      <w:lvlText w:val="•"/>
      <w:lvlJc w:val="left"/>
      <w:pPr>
        <w:ind w:left="7174" w:hanging="432"/>
      </w:pPr>
      <w:rPr>
        <w:rFonts w:hint="default"/>
        <w:lang w:val="en-US" w:eastAsia="en-US" w:bidi="ar-SA"/>
      </w:rPr>
    </w:lvl>
    <w:lvl w:ilvl="7" w:tplc="645E0A6C">
      <w:numFmt w:val="bullet"/>
      <w:lvlText w:val="•"/>
      <w:lvlJc w:val="left"/>
      <w:pPr>
        <w:ind w:left="8246" w:hanging="432"/>
      </w:pPr>
      <w:rPr>
        <w:rFonts w:hint="default"/>
        <w:lang w:val="en-US" w:eastAsia="en-US" w:bidi="ar-SA"/>
      </w:rPr>
    </w:lvl>
    <w:lvl w:ilvl="8" w:tplc="37FE83E0">
      <w:numFmt w:val="bullet"/>
      <w:lvlText w:val="•"/>
      <w:lvlJc w:val="left"/>
      <w:pPr>
        <w:ind w:left="9319" w:hanging="432"/>
      </w:pPr>
      <w:rPr>
        <w:rFonts w:hint="default"/>
        <w:lang w:val="en-US" w:eastAsia="en-US" w:bidi="ar-SA"/>
      </w:rPr>
    </w:lvl>
  </w:abstractNum>
  <w:abstractNum w:abstractNumId="1" w15:restartNumberingAfterBreak="0">
    <w:nsid w:val="3BC11234"/>
    <w:multiLevelType w:val="hybridMultilevel"/>
    <w:tmpl w:val="73CA6B14"/>
    <w:lvl w:ilvl="0" w:tplc="66A666C8">
      <w:start w:val="7"/>
      <w:numFmt w:val="decimal"/>
      <w:lvlText w:val="%1."/>
      <w:lvlJc w:val="left"/>
      <w:pPr>
        <w:ind w:left="668" w:hanging="360"/>
      </w:pPr>
      <w:rPr>
        <w:rFonts w:ascii="Arial" w:eastAsia="Arial" w:hAnsi="Arial" w:cs="Arial" w:hint="default"/>
        <w:b w:val="0"/>
        <w:bCs w:val="0"/>
        <w:i w:val="0"/>
        <w:iCs w:val="0"/>
        <w:color w:val="57585B"/>
        <w:spacing w:val="-1"/>
        <w:w w:val="100"/>
        <w:sz w:val="22"/>
        <w:szCs w:val="22"/>
        <w:lang w:val="en-US" w:eastAsia="en-US" w:bidi="ar-SA"/>
      </w:rPr>
    </w:lvl>
    <w:lvl w:ilvl="1" w:tplc="5E486D68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B2DADF42">
      <w:numFmt w:val="bullet"/>
      <w:lvlText w:val="•"/>
      <w:lvlJc w:val="left"/>
      <w:pPr>
        <w:ind w:left="2823" w:hanging="360"/>
      </w:pPr>
      <w:rPr>
        <w:rFonts w:hint="default"/>
        <w:lang w:val="en-US" w:eastAsia="en-US" w:bidi="ar-SA"/>
      </w:rPr>
    </w:lvl>
    <w:lvl w:ilvl="3" w:tplc="801AD43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ar-SA"/>
      </w:rPr>
    </w:lvl>
    <w:lvl w:ilvl="4" w:tplc="59384000">
      <w:numFmt w:val="bullet"/>
      <w:lvlText w:val="•"/>
      <w:lvlJc w:val="left"/>
      <w:pPr>
        <w:ind w:left="4986" w:hanging="360"/>
      </w:pPr>
      <w:rPr>
        <w:rFonts w:hint="default"/>
        <w:lang w:val="en-US" w:eastAsia="en-US" w:bidi="ar-SA"/>
      </w:rPr>
    </w:lvl>
    <w:lvl w:ilvl="5" w:tplc="AD58BC4C">
      <w:numFmt w:val="bullet"/>
      <w:lvlText w:val="•"/>
      <w:lvlJc w:val="left"/>
      <w:pPr>
        <w:ind w:left="6067" w:hanging="360"/>
      </w:pPr>
      <w:rPr>
        <w:rFonts w:hint="default"/>
        <w:lang w:val="en-US" w:eastAsia="en-US" w:bidi="ar-SA"/>
      </w:rPr>
    </w:lvl>
    <w:lvl w:ilvl="6" w:tplc="2B5CDD34">
      <w:numFmt w:val="bullet"/>
      <w:lvlText w:val="•"/>
      <w:lvlJc w:val="left"/>
      <w:pPr>
        <w:ind w:left="7149" w:hanging="360"/>
      </w:pPr>
      <w:rPr>
        <w:rFonts w:hint="default"/>
        <w:lang w:val="en-US" w:eastAsia="en-US" w:bidi="ar-SA"/>
      </w:rPr>
    </w:lvl>
    <w:lvl w:ilvl="7" w:tplc="AFFCE57A">
      <w:numFmt w:val="bullet"/>
      <w:lvlText w:val="•"/>
      <w:lvlJc w:val="left"/>
      <w:pPr>
        <w:ind w:left="8230" w:hanging="360"/>
      </w:pPr>
      <w:rPr>
        <w:rFonts w:hint="default"/>
        <w:lang w:val="en-US" w:eastAsia="en-US" w:bidi="ar-SA"/>
      </w:rPr>
    </w:lvl>
    <w:lvl w:ilvl="8" w:tplc="3EFA7194">
      <w:numFmt w:val="bullet"/>
      <w:lvlText w:val="•"/>
      <w:lvlJc w:val="left"/>
      <w:pPr>
        <w:ind w:left="931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FAC62B6"/>
    <w:multiLevelType w:val="hybridMultilevel"/>
    <w:tmpl w:val="57DC0AA0"/>
    <w:lvl w:ilvl="0" w:tplc="183C0728">
      <w:numFmt w:val="bullet"/>
      <w:lvlText w:val="□"/>
      <w:lvlJc w:val="left"/>
      <w:pPr>
        <w:ind w:left="524" w:hanging="368"/>
      </w:pPr>
      <w:rPr>
        <w:rFonts w:ascii="Arial" w:eastAsia="Arial" w:hAnsi="Arial" w:cs="Arial" w:hint="default"/>
        <w:spacing w:val="0"/>
        <w:w w:val="100"/>
        <w:lang w:val="en-US" w:eastAsia="en-US" w:bidi="ar-SA"/>
      </w:rPr>
    </w:lvl>
    <w:lvl w:ilvl="1" w:tplc="E4808810">
      <w:numFmt w:val="bullet"/>
      <w:lvlText w:val="•"/>
      <w:lvlJc w:val="left"/>
      <w:pPr>
        <w:ind w:left="1111" w:hanging="368"/>
      </w:pPr>
      <w:rPr>
        <w:rFonts w:hint="default"/>
        <w:lang w:val="en-US" w:eastAsia="en-US" w:bidi="ar-SA"/>
      </w:rPr>
    </w:lvl>
    <w:lvl w:ilvl="2" w:tplc="3BCC4AFA">
      <w:numFmt w:val="bullet"/>
      <w:lvlText w:val="•"/>
      <w:lvlJc w:val="left"/>
      <w:pPr>
        <w:ind w:left="1703" w:hanging="368"/>
      </w:pPr>
      <w:rPr>
        <w:rFonts w:hint="default"/>
        <w:lang w:val="en-US" w:eastAsia="en-US" w:bidi="ar-SA"/>
      </w:rPr>
    </w:lvl>
    <w:lvl w:ilvl="3" w:tplc="BEC4DFD6">
      <w:numFmt w:val="bullet"/>
      <w:lvlText w:val="•"/>
      <w:lvlJc w:val="left"/>
      <w:pPr>
        <w:ind w:left="2295" w:hanging="368"/>
      </w:pPr>
      <w:rPr>
        <w:rFonts w:hint="default"/>
        <w:lang w:val="en-US" w:eastAsia="en-US" w:bidi="ar-SA"/>
      </w:rPr>
    </w:lvl>
    <w:lvl w:ilvl="4" w:tplc="B08EA8AA">
      <w:numFmt w:val="bullet"/>
      <w:lvlText w:val="•"/>
      <w:lvlJc w:val="left"/>
      <w:pPr>
        <w:ind w:left="2887" w:hanging="368"/>
      </w:pPr>
      <w:rPr>
        <w:rFonts w:hint="default"/>
        <w:lang w:val="en-US" w:eastAsia="en-US" w:bidi="ar-SA"/>
      </w:rPr>
    </w:lvl>
    <w:lvl w:ilvl="5" w:tplc="2F0673D4">
      <w:numFmt w:val="bullet"/>
      <w:lvlText w:val="•"/>
      <w:lvlJc w:val="left"/>
      <w:pPr>
        <w:ind w:left="3479" w:hanging="368"/>
      </w:pPr>
      <w:rPr>
        <w:rFonts w:hint="default"/>
        <w:lang w:val="en-US" w:eastAsia="en-US" w:bidi="ar-SA"/>
      </w:rPr>
    </w:lvl>
    <w:lvl w:ilvl="6" w:tplc="EF529CC4">
      <w:numFmt w:val="bullet"/>
      <w:lvlText w:val="•"/>
      <w:lvlJc w:val="left"/>
      <w:pPr>
        <w:ind w:left="4070" w:hanging="368"/>
      </w:pPr>
      <w:rPr>
        <w:rFonts w:hint="default"/>
        <w:lang w:val="en-US" w:eastAsia="en-US" w:bidi="ar-SA"/>
      </w:rPr>
    </w:lvl>
    <w:lvl w:ilvl="7" w:tplc="9EAA8906">
      <w:numFmt w:val="bullet"/>
      <w:lvlText w:val="•"/>
      <w:lvlJc w:val="left"/>
      <w:pPr>
        <w:ind w:left="4662" w:hanging="368"/>
      </w:pPr>
      <w:rPr>
        <w:rFonts w:hint="default"/>
        <w:lang w:val="en-US" w:eastAsia="en-US" w:bidi="ar-SA"/>
      </w:rPr>
    </w:lvl>
    <w:lvl w:ilvl="8" w:tplc="24A6435E">
      <w:numFmt w:val="bullet"/>
      <w:lvlText w:val="•"/>
      <w:lvlJc w:val="left"/>
      <w:pPr>
        <w:ind w:left="5254" w:hanging="368"/>
      </w:pPr>
      <w:rPr>
        <w:rFonts w:hint="default"/>
        <w:lang w:val="en-US" w:eastAsia="en-US" w:bidi="ar-SA"/>
      </w:rPr>
    </w:lvl>
  </w:abstractNum>
  <w:abstractNum w:abstractNumId="3" w15:restartNumberingAfterBreak="0">
    <w:nsid w:val="69983B4B"/>
    <w:multiLevelType w:val="hybridMultilevel"/>
    <w:tmpl w:val="C38087B4"/>
    <w:lvl w:ilvl="0" w:tplc="842E67C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B7446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C6C5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847B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A6B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82C1B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7D859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CE7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5EEF0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579244996">
    <w:abstractNumId w:val="1"/>
  </w:num>
  <w:num w:numId="2" w16cid:durableId="1381057354">
    <w:abstractNumId w:val="0"/>
  </w:num>
  <w:num w:numId="3" w16cid:durableId="1751927744">
    <w:abstractNumId w:val="2"/>
  </w:num>
  <w:num w:numId="4" w16cid:durableId="5345803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MzA2MjO1NDG0MDJS0lEKTi0uzszPAykwqgUA+NDWYSwAAAA="/>
  </w:docVars>
  <w:rsids>
    <w:rsidRoot w:val="001067FC"/>
    <w:rsid w:val="000D2D08"/>
    <w:rsid w:val="001067FC"/>
    <w:rsid w:val="00200649"/>
    <w:rsid w:val="00342966"/>
    <w:rsid w:val="00392174"/>
    <w:rsid w:val="005433F0"/>
    <w:rsid w:val="00545809"/>
    <w:rsid w:val="005F5869"/>
    <w:rsid w:val="005F799B"/>
    <w:rsid w:val="00656BF1"/>
    <w:rsid w:val="007053A7"/>
    <w:rsid w:val="00731A6A"/>
    <w:rsid w:val="00931B15"/>
    <w:rsid w:val="00AA40F9"/>
    <w:rsid w:val="00AC5699"/>
    <w:rsid w:val="00B561E2"/>
    <w:rsid w:val="00EE3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28A1FAF"/>
  <w15:docId w15:val="{9FCB8AA9-31C1-4711-812B-CB9989683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SimSun" w:hAnsi="Arial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740"/>
    </w:pPr>
  </w:style>
  <w:style w:type="paragraph" w:styleId="Header">
    <w:name w:val="header"/>
    <w:basedOn w:val="Normal"/>
    <w:link w:val="HeaderChar"/>
    <w:uiPriority w:val="99"/>
    <w:unhideWhenUsed/>
    <w:rsid w:val="005F5869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5869"/>
    <w:rPr>
      <w:rFonts w:ascii="Arial" w:eastAsia="SimSun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F5869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5869"/>
    <w:rPr>
      <w:rFonts w:ascii="Arial" w:eastAsia="SimSu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36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3</Words>
  <Characters>1332</Characters>
  <Application>Microsoft Office Word</Application>
  <DocSecurity>0</DocSecurity>
  <Lines>11</Lines>
  <Paragraphs>3</Paragraphs>
  <ScaleCrop>false</ScaleCrop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ed Superior Court Conditions of Probation 20250115 (Final).pdf</dc:title>
  <dc:creator>Alex G Philipson</dc:creator>
  <dc:description/>
  <cp:lastModifiedBy>Ander Jones Berasaluce</cp:lastModifiedBy>
  <cp:revision>3</cp:revision>
  <dcterms:created xsi:type="dcterms:W3CDTF">2025-07-14T16:39:00Z</dcterms:created>
  <dcterms:modified xsi:type="dcterms:W3CDTF">2025-07-3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14T00:00:00Z</vt:filetime>
  </property>
  <property fmtid="{D5CDD505-2E9C-101B-9397-08002B2CF9AE}" pid="3" name="Creator">
    <vt:lpwstr>Acrobat PDFMaker 24 for Word</vt:lpwstr>
  </property>
  <property fmtid="{D5CDD505-2E9C-101B-9397-08002B2CF9AE}" pid="4" name="LastSaved">
    <vt:filetime>2025-07-10T00:00:00Z</vt:filetime>
  </property>
  <property fmtid="{D5CDD505-2E9C-101B-9397-08002B2CF9AE}" pid="5" name="Producer">
    <vt:lpwstr>Adobe PDF Library 24.5.197</vt:lpwstr>
  </property>
  <property fmtid="{D5CDD505-2E9C-101B-9397-08002B2CF9AE}" pid="6" name="SourceModified">
    <vt:lpwstr/>
  </property>
</Properties>
</file>